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74E513D0" w:rsidR="00654480" w:rsidRDefault="000C0BE0" w:rsidP="00E2704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Introduction to </w:t>
      </w:r>
      <w:r w:rsidR="00E2704D">
        <w:rPr>
          <w:rFonts w:ascii="Trebuchet MS" w:hAnsi="Trebuchet MS"/>
          <w:b/>
          <w:bCs/>
          <w:sz w:val="28"/>
          <w:szCs w:val="28"/>
          <w:u w:val="thick"/>
        </w:rPr>
        <w:t>Canva</w:t>
      </w:r>
    </w:p>
    <w:p w14:paraId="1AF05EC1" w14:textId="77777777" w:rsidR="000C0BE0" w:rsidRPr="00654480" w:rsidRDefault="000C0BE0" w:rsidP="00E2704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14AC654E" w14:textId="28223FE0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What is Canva?</w:t>
      </w:r>
    </w:p>
    <w:p w14:paraId="6EFC7D5A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Canva is an </w:t>
      </w:r>
      <w:r w:rsidRPr="00E2704D">
        <w:rPr>
          <w:rFonts w:ascii="Trebuchet MS" w:hAnsi="Trebuchet MS"/>
          <w:b/>
          <w:bCs/>
        </w:rPr>
        <w:t>online design tool</w:t>
      </w:r>
      <w:r w:rsidRPr="00E2704D">
        <w:rPr>
          <w:rFonts w:ascii="Trebuchet MS" w:hAnsi="Trebuchet MS"/>
        </w:rPr>
        <w:t xml:space="preserve"> that allows anyone to create:</w:t>
      </w:r>
    </w:p>
    <w:p w14:paraId="6761DCE7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osters</w:t>
      </w:r>
    </w:p>
    <w:p w14:paraId="306489D2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ocial media posts</w:t>
      </w:r>
    </w:p>
    <w:p w14:paraId="1C081974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Logos</w:t>
      </w:r>
    </w:p>
    <w:p w14:paraId="7DC53AA6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resentations</w:t>
      </w:r>
    </w:p>
    <w:p w14:paraId="1267E566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Videos</w:t>
      </w:r>
    </w:p>
    <w:p w14:paraId="36D82D88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usiness cards</w:t>
      </w:r>
    </w:p>
    <w:p w14:paraId="1E578C15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Thumbnails</w:t>
      </w:r>
    </w:p>
    <w:p w14:paraId="1FA5B4A8" w14:textId="77777777" w:rsidR="00E2704D" w:rsidRPr="00E2704D" w:rsidRDefault="00E2704D" w:rsidP="00E2704D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anners</w:t>
      </w:r>
    </w:p>
    <w:p w14:paraId="33105F42" w14:textId="63F5452A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You don’t need graphic design skills.</w:t>
      </w:r>
      <w:r>
        <w:rPr>
          <w:rFonts w:ascii="Trebuchet MS" w:hAnsi="Trebuchet MS"/>
        </w:rPr>
        <w:t xml:space="preserve"> </w:t>
      </w:r>
      <w:r w:rsidRPr="00E2704D">
        <w:rPr>
          <w:rFonts w:ascii="Trebuchet MS" w:hAnsi="Trebuchet MS"/>
        </w:rPr>
        <w:t xml:space="preserve">Everything is </w:t>
      </w:r>
      <w:r w:rsidRPr="00E2704D">
        <w:rPr>
          <w:rFonts w:ascii="Trebuchet MS" w:hAnsi="Trebuchet MS"/>
          <w:b/>
          <w:bCs/>
        </w:rPr>
        <w:t>drag-and-drop</w:t>
      </w:r>
      <w:r w:rsidRPr="00E2704D">
        <w:rPr>
          <w:rFonts w:ascii="Trebuchet MS" w:hAnsi="Trebuchet MS"/>
        </w:rPr>
        <w:t xml:space="preserve"> (just click, move, resize, edit).</w:t>
      </w:r>
    </w:p>
    <w:p w14:paraId="53ED2468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2332BB" w14:textId="07C1862F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Why It</w:t>
      </w:r>
      <w:r w:rsidRPr="00E2704D">
        <w:rPr>
          <w:rFonts w:ascii="Trebuchet MS" w:hAnsi="Trebuchet MS" w:cs="Trebuchet MS"/>
          <w:b/>
          <w:bCs/>
          <w:u w:val="single"/>
        </w:rPr>
        <w:t>’</w:t>
      </w:r>
      <w:r w:rsidRPr="00E2704D">
        <w:rPr>
          <w:rFonts w:ascii="Trebuchet MS" w:hAnsi="Trebuchet MS"/>
          <w:b/>
          <w:bCs/>
          <w:u w:val="single"/>
        </w:rPr>
        <w:t>s Popular</w:t>
      </w:r>
      <w:r>
        <w:rPr>
          <w:rFonts w:ascii="Trebuchet MS" w:hAnsi="Trebuchet MS"/>
          <w:b/>
          <w:bCs/>
          <w:u w:val="single"/>
        </w:rPr>
        <w:t>?</w:t>
      </w:r>
    </w:p>
    <w:p w14:paraId="5F5DFBE9" w14:textId="77777777" w:rsidR="00E2704D" w:rsidRPr="00E2704D" w:rsidRDefault="00E2704D" w:rsidP="00E2704D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Easy to use</w:t>
      </w:r>
    </w:p>
    <w:p w14:paraId="3395FA87" w14:textId="77777777" w:rsidR="00E2704D" w:rsidRPr="00E2704D" w:rsidRDefault="00E2704D" w:rsidP="00E2704D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Free version available</w:t>
      </w:r>
    </w:p>
    <w:p w14:paraId="1BB8E191" w14:textId="77777777" w:rsidR="00E2704D" w:rsidRPr="00E2704D" w:rsidRDefault="00E2704D" w:rsidP="00E2704D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Thousands of templates</w:t>
      </w:r>
    </w:p>
    <w:p w14:paraId="1EB226F5" w14:textId="77777777" w:rsidR="00E2704D" w:rsidRPr="00E2704D" w:rsidRDefault="00E2704D" w:rsidP="00E2704D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Works on mobile &amp; computer</w:t>
      </w:r>
    </w:p>
    <w:p w14:paraId="338D5015" w14:textId="77777777" w:rsidR="00E2704D" w:rsidRPr="00E2704D" w:rsidRDefault="00E2704D" w:rsidP="00E2704D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Gives professional-looking designs</w:t>
      </w:r>
    </w:p>
    <w:p w14:paraId="397656AB" w14:textId="77777777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</w:p>
    <w:p w14:paraId="4F460F9E" w14:textId="3FB9FF4D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Example</w:t>
      </w:r>
    </w:p>
    <w:p w14:paraId="4DD20002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If you want to make an </w:t>
      </w:r>
      <w:r w:rsidRPr="00E2704D">
        <w:rPr>
          <w:rFonts w:ascii="Trebuchet MS" w:hAnsi="Trebuchet MS"/>
          <w:b/>
          <w:bCs/>
        </w:rPr>
        <w:t>Instagram post</w:t>
      </w:r>
      <w:r w:rsidRPr="00E2704D">
        <w:rPr>
          <w:rFonts w:ascii="Trebuchet MS" w:hAnsi="Trebuchet MS"/>
        </w:rPr>
        <w:t>:</w:t>
      </w:r>
    </w:p>
    <w:p w14:paraId="0C571DE1" w14:textId="77777777" w:rsidR="00E2704D" w:rsidRPr="00E2704D" w:rsidRDefault="00E2704D" w:rsidP="00E2704D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Open Canva</w:t>
      </w:r>
    </w:p>
    <w:p w14:paraId="0521E95A" w14:textId="77777777" w:rsidR="00E2704D" w:rsidRPr="00E2704D" w:rsidRDefault="00E2704D" w:rsidP="00E2704D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earch “Instagram Post Template”</w:t>
      </w:r>
    </w:p>
    <w:p w14:paraId="0101E669" w14:textId="77777777" w:rsidR="00E2704D" w:rsidRPr="00E2704D" w:rsidRDefault="00E2704D" w:rsidP="00E2704D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hoose a template</w:t>
      </w:r>
    </w:p>
    <w:p w14:paraId="40F0ECE9" w14:textId="77777777" w:rsidR="00E2704D" w:rsidRPr="00E2704D" w:rsidRDefault="00E2704D" w:rsidP="00E2704D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Edit text &amp; color</w:t>
      </w:r>
    </w:p>
    <w:p w14:paraId="75BD8B45" w14:textId="77777777" w:rsidR="00E2704D" w:rsidRPr="00E2704D" w:rsidRDefault="00E2704D" w:rsidP="00E2704D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Download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t xml:space="preserve"> Done!</w:t>
      </w:r>
    </w:p>
    <w:p w14:paraId="0394DF90" w14:textId="5D84106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5156C8" w14:textId="0A187798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Creating a Canva Account</w:t>
      </w:r>
    </w:p>
    <w:p w14:paraId="287AE45D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Creating a Canva account is very easy.</w:t>
      </w:r>
    </w:p>
    <w:p w14:paraId="0D9795FC" w14:textId="5F6E06EF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Steps:</w:t>
      </w:r>
    </w:p>
    <w:p w14:paraId="0B61AD7E" w14:textId="77777777" w:rsidR="00E2704D" w:rsidRPr="00E2704D" w:rsidRDefault="00E2704D" w:rsidP="00E2704D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Go to </w:t>
      </w:r>
      <w:r w:rsidRPr="00E2704D">
        <w:rPr>
          <w:rFonts w:ascii="Trebuchet MS" w:hAnsi="Trebuchet MS"/>
          <w:b/>
          <w:bCs/>
        </w:rPr>
        <w:t>www.canva.com</w:t>
      </w:r>
    </w:p>
    <w:p w14:paraId="3D497ACD" w14:textId="77777777" w:rsidR="00E2704D" w:rsidRPr="00E2704D" w:rsidRDefault="00E2704D" w:rsidP="00E2704D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Click </w:t>
      </w:r>
      <w:r w:rsidRPr="00E2704D">
        <w:rPr>
          <w:rFonts w:ascii="Trebuchet MS" w:hAnsi="Trebuchet MS"/>
          <w:b/>
          <w:bCs/>
        </w:rPr>
        <w:t>Sign up</w:t>
      </w:r>
    </w:p>
    <w:p w14:paraId="46F8D942" w14:textId="77777777" w:rsidR="00E2704D" w:rsidRPr="00E2704D" w:rsidRDefault="00E2704D" w:rsidP="00E2704D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hoose how to create your account:</w:t>
      </w:r>
    </w:p>
    <w:p w14:paraId="53B3A5C6" w14:textId="77777777" w:rsidR="00E2704D" w:rsidRPr="00E2704D" w:rsidRDefault="00E2704D" w:rsidP="00E2704D">
      <w:pPr>
        <w:numPr>
          <w:ilvl w:val="1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Google account</w:t>
      </w:r>
    </w:p>
    <w:p w14:paraId="2DEB6CE1" w14:textId="77777777" w:rsidR="00E2704D" w:rsidRPr="00E2704D" w:rsidRDefault="00E2704D" w:rsidP="00E2704D">
      <w:pPr>
        <w:numPr>
          <w:ilvl w:val="1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Email</w:t>
      </w:r>
    </w:p>
    <w:p w14:paraId="3BBCC64F" w14:textId="77777777" w:rsidR="00E2704D" w:rsidRPr="00E2704D" w:rsidRDefault="00E2704D" w:rsidP="00E2704D">
      <w:pPr>
        <w:numPr>
          <w:ilvl w:val="1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Facebook</w:t>
      </w:r>
    </w:p>
    <w:p w14:paraId="5410A4FB" w14:textId="77777777" w:rsidR="00E2704D" w:rsidRPr="00E2704D" w:rsidRDefault="00E2704D" w:rsidP="00E2704D">
      <w:pPr>
        <w:numPr>
          <w:ilvl w:val="1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Apple ID</w:t>
      </w:r>
    </w:p>
    <w:p w14:paraId="1D961AAF" w14:textId="77777777" w:rsidR="00E2704D" w:rsidRPr="00E2704D" w:rsidRDefault="00E2704D" w:rsidP="00E2704D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Enter your details</w:t>
      </w:r>
    </w:p>
    <w:p w14:paraId="228A7BD3" w14:textId="77777777" w:rsidR="00E2704D" w:rsidRPr="00E2704D" w:rsidRDefault="00E2704D" w:rsidP="00E2704D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Your Canva account is created instantly</w:t>
      </w:r>
    </w:p>
    <w:p w14:paraId="16EC807E" w14:textId="77777777" w:rsidR="00E2704D" w:rsidRDefault="00E2704D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35BD15BC" w14:textId="5618F7EF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lastRenderedPageBreak/>
        <w:t>After Signup</w:t>
      </w:r>
    </w:p>
    <w:p w14:paraId="31F79D19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Canva may ask:</w:t>
      </w:r>
    </w:p>
    <w:p w14:paraId="03528CB8" w14:textId="77777777" w:rsidR="00E2704D" w:rsidRPr="00E2704D" w:rsidRDefault="00E2704D" w:rsidP="00E2704D">
      <w:pPr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“What will you use Canva for?”</w:t>
      </w:r>
      <w:r w:rsidRPr="00E2704D">
        <w:rPr>
          <w:rFonts w:ascii="Trebuchet MS" w:hAnsi="Trebuchet MS"/>
        </w:rPr>
        <w:br/>
        <w:t>(Personal / Student / Business / Teacher)</w:t>
      </w:r>
    </w:p>
    <w:p w14:paraId="10ED3102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This helps Canva show templates based on your need.</w:t>
      </w:r>
    </w:p>
    <w:p w14:paraId="3367E297" w14:textId="77777777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67DDC1D" w14:textId="5916DAE1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Example</w:t>
      </w:r>
    </w:p>
    <w:p w14:paraId="557232D4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If you choose </w:t>
      </w:r>
      <w:r w:rsidRPr="00E2704D">
        <w:rPr>
          <w:rFonts w:ascii="Trebuchet MS" w:hAnsi="Trebuchet MS"/>
          <w:b/>
          <w:bCs/>
        </w:rPr>
        <w:t>Student</w:t>
      </w:r>
      <w:r w:rsidRPr="00E2704D">
        <w:rPr>
          <w:rFonts w:ascii="Trebuchet MS" w:hAnsi="Trebuchet MS"/>
        </w:rPr>
        <w:t>, Canva will show:</w:t>
      </w:r>
    </w:p>
    <w:p w14:paraId="1914D73E" w14:textId="77777777" w:rsidR="00E2704D" w:rsidRPr="00E2704D" w:rsidRDefault="00E2704D" w:rsidP="00E2704D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lass presentations</w:t>
      </w:r>
    </w:p>
    <w:p w14:paraId="4F923266" w14:textId="77777777" w:rsidR="00E2704D" w:rsidRPr="00E2704D" w:rsidRDefault="00E2704D" w:rsidP="00E2704D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Assignments</w:t>
      </w:r>
    </w:p>
    <w:p w14:paraId="36A45AD5" w14:textId="77777777" w:rsidR="00E2704D" w:rsidRDefault="00E2704D" w:rsidP="00E2704D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tudy notes templates</w:t>
      </w:r>
    </w:p>
    <w:p w14:paraId="3F63281B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A3D66CF" w14:textId="292A63BD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518100E8" wp14:editId="07FCEC5F">
            <wp:extent cx="5821680" cy="2772306"/>
            <wp:effectExtent l="19050" t="19050" r="26670" b="28575"/>
            <wp:docPr id="2129793973" name="Picture 5" descr="How to use Canva: A beginner's guide | Zap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How to use Canva: A beginner's guide | Zapi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301" cy="278212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E62D4" w14:textId="77777777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009DED58" w14:textId="5A06725E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Canva Dashboard Overview</w:t>
      </w:r>
    </w:p>
    <w:p w14:paraId="45A6E9CA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After logging in, you reach the </w:t>
      </w:r>
      <w:r w:rsidRPr="00E2704D">
        <w:rPr>
          <w:rFonts w:ascii="Trebuchet MS" w:hAnsi="Trebuchet MS"/>
          <w:b/>
          <w:bCs/>
        </w:rPr>
        <w:t>Canva Dashboard</w:t>
      </w:r>
      <w:r w:rsidRPr="00E2704D">
        <w:rPr>
          <w:rFonts w:ascii="Trebuchet MS" w:hAnsi="Trebuchet MS"/>
        </w:rPr>
        <w:t>.</w:t>
      </w:r>
      <w:r w:rsidRPr="00E2704D">
        <w:rPr>
          <w:rFonts w:ascii="Trebuchet MS" w:hAnsi="Trebuchet MS"/>
        </w:rPr>
        <w:br/>
        <w:t>This is your home area where you can access everything.</w:t>
      </w:r>
    </w:p>
    <w:p w14:paraId="2F63B34A" w14:textId="1D7B0433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Main Parts of the Dashboard:</w:t>
      </w:r>
    </w:p>
    <w:p w14:paraId="1EE1F913" w14:textId="6BD6B6A9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1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Search Bar</w:t>
      </w:r>
    </w:p>
    <w:p w14:paraId="5E1D038D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Search any design type:</w:t>
      </w:r>
    </w:p>
    <w:p w14:paraId="1A1E142A" w14:textId="77777777" w:rsidR="00E2704D" w:rsidRPr="00E2704D" w:rsidRDefault="00E2704D" w:rsidP="00E2704D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“Instagram post”</w:t>
      </w:r>
    </w:p>
    <w:p w14:paraId="0EF83DDE" w14:textId="77777777" w:rsidR="00E2704D" w:rsidRPr="00E2704D" w:rsidRDefault="00E2704D" w:rsidP="00E2704D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“Logo”</w:t>
      </w:r>
    </w:p>
    <w:p w14:paraId="646A205F" w14:textId="77777777" w:rsidR="00E2704D" w:rsidRPr="00E2704D" w:rsidRDefault="00E2704D" w:rsidP="00E2704D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“Poster”</w:t>
      </w:r>
    </w:p>
    <w:p w14:paraId="5668DB97" w14:textId="77777777" w:rsidR="00E2704D" w:rsidRPr="00E2704D" w:rsidRDefault="00E2704D" w:rsidP="00E2704D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“Resume”</w:t>
      </w:r>
    </w:p>
    <w:p w14:paraId="0FBD0C18" w14:textId="34216B70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2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Create a Design Button</w:t>
      </w:r>
    </w:p>
    <w:p w14:paraId="6285BF32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Start a blank design from scratch.</w:t>
      </w:r>
    </w:p>
    <w:p w14:paraId="4004D022" w14:textId="3C118845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3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Your Projects / Designs</w:t>
      </w:r>
    </w:p>
    <w:p w14:paraId="13B18291" w14:textId="400A9B50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All your previously created designs are saved here.</w:t>
      </w:r>
    </w:p>
    <w:p w14:paraId="71F53184" w14:textId="77777777" w:rsidR="00E2704D" w:rsidRDefault="00E2704D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1BEAC2D4" w14:textId="1A6D7EA0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lastRenderedPageBreak/>
        <w:t>4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Templates Section</w:t>
      </w:r>
    </w:p>
    <w:p w14:paraId="184103CD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You will find ready-made templates for:</w:t>
      </w:r>
    </w:p>
    <w:p w14:paraId="113B9F93" w14:textId="77777777" w:rsidR="00E2704D" w:rsidRPr="00E2704D" w:rsidRDefault="00E2704D" w:rsidP="00E2704D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ocial media</w:t>
      </w:r>
    </w:p>
    <w:p w14:paraId="3765848C" w14:textId="77777777" w:rsidR="00E2704D" w:rsidRPr="00E2704D" w:rsidRDefault="00E2704D" w:rsidP="00E2704D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usiness</w:t>
      </w:r>
    </w:p>
    <w:p w14:paraId="4C9AC6E6" w14:textId="77777777" w:rsidR="00E2704D" w:rsidRPr="00E2704D" w:rsidRDefault="00E2704D" w:rsidP="00E2704D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Videos</w:t>
      </w:r>
    </w:p>
    <w:p w14:paraId="68CD4FCD" w14:textId="77777777" w:rsidR="00E2704D" w:rsidRPr="00E2704D" w:rsidRDefault="00E2704D" w:rsidP="00E2704D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resentations</w:t>
      </w:r>
    </w:p>
    <w:p w14:paraId="277B5B0B" w14:textId="7CA35A48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5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Brand Hub (for Pro)</w:t>
      </w:r>
    </w:p>
    <w:p w14:paraId="42607A3B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Stores your logo, colors, and fonts.</w:t>
      </w:r>
    </w:p>
    <w:p w14:paraId="0A3DFCFB" w14:textId="2A487EE9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6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Recent Designs</w:t>
      </w:r>
    </w:p>
    <w:p w14:paraId="071EF0F8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Shows your latest work so you can quickly continue.</w:t>
      </w:r>
    </w:p>
    <w:p w14:paraId="490F0E05" w14:textId="1355BBBB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7️</w:t>
      </w:r>
      <w:r>
        <w:rPr>
          <w:rFonts w:ascii="Segoe UI Symbol" w:hAnsi="Segoe UI Symbol" w:cs="Segoe UI Symbol"/>
          <w:b/>
          <w:bCs/>
        </w:rPr>
        <w:t xml:space="preserve">. </w:t>
      </w:r>
      <w:r w:rsidRPr="00E2704D">
        <w:rPr>
          <w:rFonts w:ascii="Trebuchet MS" w:hAnsi="Trebuchet MS"/>
          <w:b/>
          <w:bCs/>
        </w:rPr>
        <w:t>Sidebar Menu</w:t>
      </w:r>
    </w:p>
    <w:p w14:paraId="6199AAEF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Contains:</w:t>
      </w:r>
    </w:p>
    <w:p w14:paraId="5F3F79D9" w14:textId="77777777" w:rsidR="00E2704D" w:rsidRPr="00E2704D" w:rsidRDefault="00E2704D" w:rsidP="00E2704D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Home</w:t>
      </w:r>
    </w:p>
    <w:p w14:paraId="213270AC" w14:textId="77777777" w:rsidR="00E2704D" w:rsidRPr="00E2704D" w:rsidRDefault="00E2704D" w:rsidP="00E2704D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Templates</w:t>
      </w:r>
    </w:p>
    <w:p w14:paraId="27192D1C" w14:textId="77777777" w:rsidR="00E2704D" w:rsidRPr="00E2704D" w:rsidRDefault="00E2704D" w:rsidP="00E2704D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rojects</w:t>
      </w:r>
    </w:p>
    <w:p w14:paraId="0BE44E9C" w14:textId="77777777" w:rsidR="00E2704D" w:rsidRPr="00E2704D" w:rsidRDefault="00E2704D" w:rsidP="00E2704D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rand</w:t>
      </w:r>
    </w:p>
    <w:p w14:paraId="50A87C6E" w14:textId="77777777" w:rsidR="00E2704D" w:rsidRPr="00E2704D" w:rsidRDefault="00E2704D" w:rsidP="00E2704D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Apps</w:t>
      </w:r>
    </w:p>
    <w:p w14:paraId="6ABA65EB" w14:textId="77777777" w:rsidR="00E2704D" w:rsidRPr="00E2704D" w:rsidRDefault="00E2704D" w:rsidP="00E2704D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Trash</w:t>
      </w:r>
    </w:p>
    <w:p w14:paraId="0BE4E009" w14:textId="0FDA977F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Example</w:t>
      </w:r>
    </w:p>
    <w:p w14:paraId="66736FD1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You want to design a resume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br/>
        <w:t xml:space="preserve">Go to search bar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t xml:space="preserve"> Type </w:t>
      </w:r>
      <w:r w:rsidRPr="00E2704D">
        <w:rPr>
          <w:rFonts w:ascii="Trebuchet MS" w:hAnsi="Trebuchet MS" w:cs="Trebuchet MS"/>
        </w:rPr>
        <w:t>“</w:t>
      </w:r>
      <w:r w:rsidRPr="00E2704D">
        <w:rPr>
          <w:rFonts w:ascii="Trebuchet MS" w:hAnsi="Trebuchet MS"/>
        </w:rPr>
        <w:t>resume</w:t>
      </w:r>
      <w:r w:rsidRPr="00E2704D">
        <w:rPr>
          <w:rFonts w:ascii="Trebuchet MS" w:hAnsi="Trebuchet MS" w:cs="Trebuchet MS"/>
        </w:rPr>
        <w:t>”</w:t>
      </w:r>
      <w:r w:rsidRPr="00E2704D">
        <w:rPr>
          <w:rFonts w:ascii="Trebuchet MS" w:hAnsi="Trebuchet MS"/>
        </w:rPr>
        <w:t xml:space="preserve">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t xml:space="preserve"> Canva shows 1000+ resume templates.</w:t>
      </w:r>
    </w:p>
    <w:p w14:paraId="759587C1" w14:textId="4FF2A9F1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85E75C" w14:textId="7F4022A5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Free vs. Pro Features</w:t>
      </w:r>
      <w:r>
        <w:rPr>
          <w:rFonts w:ascii="Trebuchet MS" w:hAnsi="Trebuchet MS"/>
          <w:b/>
          <w:bCs/>
          <w:u w:val="single"/>
        </w:rPr>
        <w:t xml:space="preserve"> in Canva</w:t>
      </w:r>
    </w:p>
    <w:p w14:paraId="20096BCC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Canva has two versions:</w:t>
      </w:r>
    </w:p>
    <w:p w14:paraId="24792D81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A) Free Version</w:t>
      </w:r>
    </w:p>
    <w:p w14:paraId="57D370C6" w14:textId="321F7DE2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What You Get:</w:t>
      </w:r>
    </w:p>
    <w:p w14:paraId="659A3DA2" w14:textId="77777777" w:rsidR="00E2704D" w:rsidRPr="00E2704D" w:rsidRDefault="00E2704D" w:rsidP="00E2704D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Thousands of free templates</w:t>
      </w:r>
    </w:p>
    <w:p w14:paraId="693B6AA8" w14:textId="77777777" w:rsidR="00E2704D" w:rsidRPr="00E2704D" w:rsidRDefault="00E2704D" w:rsidP="00E2704D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asic fonts</w:t>
      </w:r>
    </w:p>
    <w:p w14:paraId="2777A412" w14:textId="77777777" w:rsidR="00E2704D" w:rsidRPr="00E2704D" w:rsidRDefault="00E2704D" w:rsidP="00E2704D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asic elements (shapes, icons, photos)</w:t>
      </w:r>
    </w:p>
    <w:p w14:paraId="33DE15BD" w14:textId="77777777" w:rsidR="00E2704D" w:rsidRPr="00E2704D" w:rsidRDefault="00E2704D" w:rsidP="00E2704D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asic animations</w:t>
      </w:r>
    </w:p>
    <w:p w14:paraId="69F4CD46" w14:textId="77777777" w:rsidR="00E2704D" w:rsidRPr="00E2704D" w:rsidRDefault="00E2704D" w:rsidP="00E2704D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Download in JPG, PNG, PDF</w:t>
      </w:r>
    </w:p>
    <w:p w14:paraId="6F73D98F" w14:textId="77777777" w:rsidR="00E2704D" w:rsidRPr="00E2704D" w:rsidRDefault="00E2704D" w:rsidP="00E2704D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Unlimited designs</w:t>
      </w:r>
    </w:p>
    <w:p w14:paraId="4A6E28B4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Segoe UI Symbol" w:hAnsi="Segoe UI Symbol" w:cs="Segoe UI Symbol"/>
          <w:b/>
          <w:bCs/>
        </w:rPr>
        <w:t>✔</w:t>
      </w:r>
      <w:r w:rsidRPr="00E2704D">
        <w:rPr>
          <w:rFonts w:ascii="Trebuchet MS" w:hAnsi="Trebuchet MS"/>
          <w:b/>
          <w:bCs/>
        </w:rPr>
        <w:t xml:space="preserve"> Good For:</w:t>
      </w:r>
    </w:p>
    <w:p w14:paraId="7F1C4EA3" w14:textId="77777777" w:rsidR="00E2704D" w:rsidRPr="00E2704D" w:rsidRDefault="00E2704D" w:rsidP="00E2704D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tudents</w:t>
      </w:r>
    </w:p>
    <w:p w14:paraId="7C01CDD4" w14:textId="77777777" w:rsidR="00E2704D" w:rsidRPr="00E2704D" w:rsidRDefault="00E2704D" w:rsidP="00E2704D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eginners</w:t>
      </w:r>
    </w:p>
    <w:p w14:paraId="6C423FB7" w14:textId="77777777" w:rsidR="00E2704D" w:rsidRPr="00E2704D" w:rsidRDefault="00E2704D" w:rsidP="00E2704D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mall businesses</w:t>
      </w:r>
    </w:p>
    <w:p w14:paraId="44933981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Example:</w:t>
      </w:r>
    </w:p>
    <w:p w14:paraId="5F11E49A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You can make social media posts, resumes, logos, banners for free.</w:t>
      </w:r>
    </w:p>
    <w:p w14:paraId="4C7BC083" w14:textId="7D2D0630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2952FE4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B) Pro Version (Paid)</w:t>
      </w:r>
    </w:p>
    <w:p w14:paraId="705B108C" w14:textId="7032AC34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Extra Features:</w:t>
      </w:r>
    </w:p>
    <w:p w14:paraId="7096B914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Access to </w:t>
      </w:r>
      <w:r w:rsidRPr="00E2704D">
        <w:rPr>
          <w:rFonts w:ascii="Trebuchet MS" w:hAnsi="Trebuchet MS"/>
          <w:b/>
          <w:bCs/>
        </w:rPr>
        <w:t>entire library</w:t>
      </w:r>
      <w:r w:rsidRPr="00E2704D">
        <w:rPr>
          <w:rFonts w:ascii="Trebuchet MS" w:hAnsi="Trebuchet MS"/>
        </w:rPr>
        <w:t xml:space="preserve"> (100 million+ elements)</w:t>
      </w:r>
    </w:p>
    <w:p w14:paraId="61471599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remium photos and videos</w:t>
      </w:r>
    </w:p>
    <w:p w14:paraId="7F14669F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lastRenderedPageBreak/>
        <w:t>Magic tools (AI design, background remover)</w:t>
      </w:r>
    </w:p>
    <w:p w14:paraId="4CB1CC02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ave brand colors &amp; fonts</w:t>
      </w:r>
    </w:p>
    <w:p w14:paraId="5BEC5871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Resize your design automatically</w:t>
      </w:r>
    </w:p>
    <w:p w14:paraId="1509E096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Remove backgrounds from photos</w:t>
      </w:r>
    </w:p>
    <w:p w14:paraId="36F9A5CC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More animations</w:t>
      </w:r>
    </w:p>
    <w:p w14:paraId="225A4BA4" w14:textId="77777777" w:rsidR="00E2704D" w:rsidRPr="00E2704D" w:rsidRDefault="00E2704D" w:rsidP="00E2704D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chedule social media posts</w:t>
      </w:r>
    </w:p>
    <w:p w14:paraId="7D14A5D2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Segoe UI Symbol" w:hAnsi="Segoe UI Symbol" w:cs="Segoe UI Symbol"/>
          <w:b/>
          <w:bCs/>
        </w:rPr>
        <w:t>✔</w:t>
      </w:r>
      <w:r w:rsidRPr="00E2704D">
        <w:rPr>
          <w:rFonts w:ascii="Trebuchet MS" w:hAnsi="Trebuchet MS"/>
          <w:b/>
          <w:bCs/>
        </w:rPr>
        <w:t xml:space="preserve"> Good For:</w:t>
      </w:r>
    </w:p>
    <w:p w14:paraId="1C2A61ED" w14:textId="77777777" w:rsidR="00E2704D" w:rsidRPr="00E2704D" w:rsidRDefault="00E2704D" w:rsidP="00E2704D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rofessionals</w:t>
      </w:r>
    </w:p>
    <w:p w14:paraId="20FB85A9" w14:textId="77777777" w:rsidR="00E2704D" w:rsidRPr="00E2704D" w:rsidRDefault="00E2704D" w:rsidP="00E2704D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Freelancers</w:t>
      </w:r>
    </w:p>
    <w:p w14:paraId="6C435F96" w14:textId="77777777" w:rsidR="00E2704D" w:rsidRPr="00E2704D" w:rsidRDefault="00E2704D" w:rsidP="00E2704D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usinesses</w:t>
      </w:r>
    </w:p>
    <w:p w14:paraId="6FB6EA5C" w14:textId="77777777" w:rsidR="00E2704D" w:rsidRPr="00E2704D" w:rsidRDefault="00E2704D" w:rsidP="00E2704D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ontent creators</w:t>
      </w:r>
    </w:p>
    <w:p w14:paraId="5749C8C7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2704D">
        <w:rPr>
          <w:rFonts w:ascii="Trebuchet MS" w:hAnsi="Trebuchet MS"/>
          <w:b/>
          <w:bCs/>
        </w:rPr>
        <w:t>Example:</w:t>
      </w:r>
    </w:p>
    <w:p w14:paraId="44A84FC9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You upload a photo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t xml:space="preserve"> want to remove background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br/>
      </w:r>
      <w:r w:rsidRPr="00E2704D">
        <w:rPr>
          <w:rFonts w:ascii="Segoe UI Symbol" w:hAnsi="Segoe UI Symbol" w:cs="Segoe UI Symbol"/>
        </w:rPr>
        <w:t>✔</w:t>
      </w:r>
      <w:r w:rsidRPr="00E2704D">
        <w:rPr>
          <w:rFonts w:ascii="Trebuchet MS" w:hAnsi="Trebuchet MS"/>
        </w:rPr>
        <w:t xml:space="preserve"> Available only in Canva Pro.</w:t>
      </w:r>
    </w:p>
    <w:p w14:paraId="0809B587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Or, you want to turn an Instagram post into a Facebook banner in 1 click </w:t>
      </w:r>
      <w:r w:rsidRPr="00E2704D">
        <w:rPr>
          <w:rFonts w:ascii="Arial" w:hAnsi="Arial" w:cs="Arial"/>
        </w:rPr>
        <w:t>→</w:t>
      </w:r>
      <w:r w:rsidRPr="00E2704D">
        <w:rPr>
          <w:rFonts w:ascii="Trebuchet MS" w:hAnsi="Trebuchet MS"/>
        </w:rPr>
        <w:br/>
      </w:r>
      <w:r w:rsidRPr="00E2704D">
        <w:rPr>
          <w:rFonts w:ascii="Segoe UI Symbol" w:hAnsi="Segoe UI Symbol" w:cs="Segoe UI Symbol"/>
        </w:rPr>
        <w:t>✔</w:t>
      </w:r>
      <w:r w:rsidRPr="00E2704D">
        <w:rPr>
          <w:rFonts w:ascii="Trebuchet MS" w:hAnsi="Trebuchet MS"/>
        </w:rPr>
        <w:t xml:space="preserve"> Use </w:t>
      </w:r>
      <w:r w:rsidRPr="00E2704D">
        <w:rPr>
          <w:rFonts w:ascii="Trebuchet MS" w:hAnsi="Trebuchet MS"/>
          <w:b/>
          <w:bCs/>
        </w:rPr>
        <w:t>Magic Resize</w:t>
      </w:r>
      <w:r w:rsidRPr="00E2704D">
        <w:rPr>
          <w:rFonts w:ascii="Trebuchet MS" w:hAnsi="Trebuchet MS"/>
        </w:rPr>
        <w:t xml:space="preserve"> (Pro feature).</w:t>
      </w:r>
    </w:p>
    <w:p w14:paraId="7785B7E8" w14:textId="63052FCA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ED4481" w14:textId="5F891E52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Understanding Design Templates</w:t>
      </w:r>
    </w:p>
    <w:p w14:paraId="74F167A5" w14:textId="51EAE38B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  <w:b/>
          <w:bCs/>
        </w:rPr>
        <w:t>What Are Templates?</w:t>
      </w:r>
      <w:r>
        <w:rPr>
          <w:rFonts w:ascii="Trebuchet MS" w:hAnsi="Trebuchet MS"/>
          <w:b/>
          <w:bCs/>
        </w:rPr>
        <w:t xml:space="preserve"> </w:t>
      </w:r>
      <w:r w:rsidRPr="00E2704D">
        <w:rPr>
          <w:rFonts w:ascii="Trebuchet MS" w:hAnsi="Trebuchet MS"/>
        </w:rPr>
        <w:t xml:space="preserve">Templates are </w:t>
      </w:r>
      <w:r w:rsidRPr="00E2704D">
        <w:rPr>
          <w:rFonts w:ascii="Trebuchet MS" w:hAnsi="Trebuchet MS"/>
          <w:b/>
          <w:bCs/>
        </w:rPr>
        <w:t>pre-made designs</w:t>
      </w:r>
      <w:r w:rsidRPr="00E2704D">
        <w:rPr>
          <w:rFonts w:ascii="Trebuchet MS" w:hAnsi="Trebuchet MS"/>
        </w:rPr>
        <w:t>.</w:t>
      </w:r>
      <w:r w:rsidRPr="00E2704D">
        <w:rPr>
          <w:rFonts w:ascii="Trebuchet MS" w:hAnsi="Trebuchet MS"/>
        </w:rPr>
        <w:br/>
        <w:t>You just edit:</w:t>
      </w:r>
    </w:p>
    <w:p w14:paraId="6C222A63" w14:textId="77777777" w:rsidR="00E2704D" w:rsidRPr="00E2704D" w:rsidRDefault="00E2704D" w:rsidP="00E2704D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text</w:t>
      </w:r>
    </w:p>
    <w:p w14:paraId="75C10522" w14:textId="77777777" w:rsidR="00E2704D" w:rsidRPr="00E2704D" w:rsidRDefault="00E2704D" w:rsidP="00E2704D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olor</w:t>
      </w:r>
    </w:p>
    <w:p w14:paraId="08EEDC38" w14:textId="77777777" w:rsidR="00E2704D" w:rsidRPr="00E2704D" w:rsidRDefault="00E2704D" w:rsidP="00E2704D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hotos</w:t>
      </w:r>
    </w:p>
    <w:p w14:paraId="4E83155A" w14:textId="77777777" w:rsidR="00E2704D" w:rsidRPr="00E2704D" w:rsidRDefault="00E2704D" w:rsidP="00E2704D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layout</w:t>
      </w:r>
    </w:p>
    <w:p w14:paraId="15D702B4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Templates save time and look professional.</w:t>
      </w:r>
    </w:p>
    <w:p w14:paraId="57FAF9B0" w14:textId="77777777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</w:p>
    <w:p w14:paraId="748F612B" w14:textId="384C08D1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Canva Has Templates for:</w:t>
      </w:r>
    </w:p>
    <w:p w14:paraId="3B8FAE26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Instagram posts</w:t>
      </w:r>
    </w:p>
    <w:p w14:paraId="1218C7A4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osters</w:t>
      </w:r>
    </w:p>
    <w:p w14:paraId="5BAF9E44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Business cards</w:t>
      </w:r>
    </w:p>
    <w:p w14:paraId="7B577FAD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YouTube thumbnails</w:t>
      </w:r>
    </w:p>
    <w:p w14:paraId="66C9FC0B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Presentations</w:t>
      </w:r>
    </w:p>
    <w:p w14:paraId="6DD716EC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Menu cards</w:t>
      </w:r>
    </w:p>
    <w:p w14:paraId="6F974F45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Wedding cards</w:t>
      </w:r>
    </w:p>
    <w:p w14:paraId="1AC90DDE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Resumes</w:t>
      </w:r>
    </w:p>
    <w:p w14:paraId="2E25C49B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Flyers</w:t>
      </w:r>
    </w:p>
    <w:p w14:paraId="79F448AB" w14:textId="77777777" w:rsidR="00E2704D" w:rsidRPr="00E2704D" w:rsidRDefault="00E2704D" w:rsidP="00E2704D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ertificates</w:t>
      </w:r>
    </w:p>
    <w:p w14:paraId="2B94CA93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Literally hundreds of categories.</w:t>
      </w:r>
    </w:p>
    <w:p w14:paraId="062C2606" w14:textId="5249C4E1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6BB65A1" w14:textId="504A5933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2704D">
        <w:rPr>
          <w:rFonts w:ascii="Trebuchet MS" w:hAnsi="Trebuchet MS"/>
          <w:b/>
          <w:bCs/>
          <w:u w:val="single"/>
        </w:rPr>
        <w:t>Solved E</w:t>
      </w:r>
      <w:r w:rsidRPr="00E2704D">
        <w:rPr>
          <w:rFonts w:ascii="Trebuchet MS" w:hAnsi="Trebuchet MS"/>
          <w:b/>
          <w:bCs/>
          <w:u w:val="single"/>
        </w:rPr>
        <w:t>xample</w:t>
      </w:r>
      <w:r w:rsidRPr="00E2704D">
        <w:rPr>
          <w:rFonts w:ascii="Trebuchet MS" w:hAnsi="Trebuchet MS"/>
          <w:b/>
          <w:bCs/>
          <w:u w:val="single"/>
        </w:rPr>
        <w:t>:</w:t>
      </w:r>
    </w:p>
    <w:p w14:paraId="3E36CD32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 xml:space="preserve">You want to create a </w:t>
      </w:r>
      <w:r w:rsidRPr="00E2704D">
        <w:rPr>
          <w:rFonts w:ascii="Trebuchet MS" w:hAnsi="Trebuchet MS"/>
          <w:b/>
          <w:bCs/>
        </w:rPr>
        <w:t>birthday invitation card</w:t>
      </w:r>
      <w:r w:rsidRPr="00E2704D">
        <w:rPr>
          <w:rFonts w:ascii="Trebuchet MS" w:hAnsi="Trebuchet MS"/>
        </w:rPr>
        <w:t>.</w:t>
      </w:r>
      <w:r w:rsidRPr="00E2704D">
        <w:rPr>
          <w:rFonts w:ascii="Trebuchet MS" w:hAnsi="Trebuchet MS"/>
        </w:rPr>
        <w:br/>
        <w:t>Instead of starting from scratch:</w:t>
      </w:r>
    </w:p>
    <w:p w14:paraId="576ACCBB" w14:textId="77777777" w:rsidR="00E2704D" w:rsidRPr="00E2704D" w:rsidRDefault="00E2704D" w:rsidP="00E2704D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Search “birthday invitation template”</w:t>
      </w:r>
    </w:p>
    <w:p w14:paraId="373D0C68" w14:textId="77777777" w:rsidR="00E2704D" w:rsidRPr="00E2704D" w:rsidRDefault="00E2704D" w:rsidP="00E2704D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Choose a design you like</w:t>
      </w:r>
    </w:p>
    <w:p w14:paraId="3C11CFE4" w14:textId="77777777" w:rsidR="00E2704D" w:rsidRPr="00E2704D" w:rsidRDefault="00E2704D" w:rsidP="00E2704D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lastRenderedPageBreak/>
        <w:t>Edit the name, date, place</w:t>
      </w:r>
    </w:p>
    <w:p w14:paraId="12613D11" w14:textId="77777777" w:rsidR="00E2704D" w:rsidRPr="00E2704D" w:rsidRDefault="00E2704D" w:rsidP="00E2704D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2704D">
        <w:rPr>
          <w:rFonts w:ascii="Trebuchet MS" w:hAnsi="Trebuchet MS"/>
        </w:rPr>
        <w:t>Download</w:t>
      </w:r>
    </w:p>
    <w:p w14:paraId="3770637B" w14:textId="77777777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2704D">
        <w:rPr>
          <w:rFonts w:ascii="Trebuchet MS" w:hAnsi="Trebuchet MS"/>
        </w:rPr>
        <w:t>Done in 2 minutes!</w:t>
      </w:r>
    </w:p>
    <w:p w14:paraId="6DA54943" w14:textId="2F5DB8EF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06740A" w14:textId="7FCBD076" w:rsidR="00E2704D" w:rsidRPr="00E2704D" w:rsidRDefault="00E2704D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1029117F" wp14:editId="009200A3">
            <wp:extent cx="2133697" cy="2986120"/>
            <wp:effectExtent l="0" t="0" r="0" b="5080"/>
            <wp:docPr id="790913976" name="Picture 6" descr="Free, printable, customizable party invitation templates | Can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Free, printable, customizable party invitation templates | Canv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911" cy="301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2FA25" w14:textId="1AFA891F" w:rsidR="00E2704D" w:rsidRDefault="00E2704D" w:rsidP="00E2704D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6FC493E8" w14:textId="55B9F15F" w:rsidR="00E2704D" w:rsidRPr="00E2704D" w:rsidRDefault="00E2704D" w:rsidP="00E2704D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sz w:val="28"/>
          <w:szCs w:val="28"/>
          <w:u w:val="single"/>
        </w:rPr>
      </w:pPr>
      <w:r w:rsidRPr="00E2704D">
        <w:rPr>
          <w:rFonts w:ascii="Trebuchet MS" w:hAnsi="Trebuchet MS" w:cs="Segoe UI Emoji"/>
          <w:b/>
          <w:bCs/>
          <w:sz w:val="28"/>
          <w:szCs w:val="28"/>
          <w:u w:val="single"/>
        </w:rPr>
        <w:t>Assignment</w:t>
      </w:r>
    </w:p>
    <w:p w14:paraId="6F3520DE" w14:textId="596DB39C" w:rsidR="00E2704D" w:rsidRPr="00E2704D" w:rsidRDefault="00C95C04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0D9F82D" wp14:editId="73E8BCEB">
            <wp:simplePos x="0" y="0"/>
            <wp:positionH relativeFrom="column">
              <wp:posOffset>4232275</wp:posOffset>
            </wp:positionH>
            <wp:positionV relativeFrom="paragraph">
              <wp:posOffset>-324485</wp:posOffset>
            </wp:positionV>
            <wp:extent cx="2661752" cy="4113797"/>
            <wp:effectExtent l="0" t="0" r="5715" b="1270"/>
            <wp:wrapTight wrapText="bothSides">
              <wp:wrapPolygon edited="0">
                <wp:start x="0" y="0"/>
                <wp:lineTo x="0" y="21507"/>
                <wp:lineTo x="21492" y="21507"/>
                <wp:lineTo x="21492" y="0"/>
                <wp:lineTo x="0" y="0"/>
              </wp:wrapPolygon>
            </wp:wrapTight>
            <wp:docPr id="2075910045" name="Picture 7" descr="Free, customizable, delectable cafe menu templates | Can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Free, customizable, delectable cafe menu templates | Canv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752" cy="4113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704D" w:rsidRPr="00E2704D">
        <w:rPr>
          <w:rFonts w:ascii="Trebuchet MS" w:hAnsi="Trebuchet MS"/>
        </w:rPr>
        <w:t xml:space="preserve">You want to make a </w:t>
      </w:r>
      <w:r w:rsidR="00E2704D" w:rsidRPr="00E2704D">
        <w:rPr>
          <w:rFonts w:ascii="Trebuchet MS" w:hAnsi="Trebuchet MS"/>
          <w:b/>
          <w:bCs/>
        </w:rPr>
        <w:t>restaurant menu</w:t>
      </w:r>
      <w:r w:rsidR="00E2704D" w:rsidRPr="00E2704D">
        <w:rPr>
          <w:rFonts w:ascii="Trebuchet MS" w:hAnsi="Trebuchet MS"/>
        </w:rPr>
        <w:t>.</w:t>
      </w:r>
      <w:r w:rsidR="00E2704D" w:rsidRPr="00E2704D">
        <w:rPr>
          <w:rFonts w:ascii="Trebuchet MS" w:hAnsi="Trebuchet MS"/>
        </w:rPr>
        <w:br/>
        <w:t xml:space="preserve">Search “menu template” </w:t>
      </w:r>
      <w:r w:rsidR="00E2704D" w:rsidRPr="00E2704D">
        <w:rPr>
          <w:rFonts w:ascii="Arial" w:hAnsi="Arial" w:cs="Arial"/>
        </w:rPr>
        <w:t>→</w:t>
      </w:r>
      <w:r w:rsidR="00E2704D" w:rsidRPr="00E2704D">
        <w:rPr>
          <w:rFonts w:ascii="Trebuchet MS" w:hAnsi="Trebuchet MS"/>
        </w:rPr>
        <w:t xml:space="preserve"> edit items </w:t>
      </w:r>
      <w:r w:rsidR="00E2704D" w:rsidRPr="00E2704D">
        <w:rPr>
          <w:rFonts w:ascii="Arial" w:hAnsi="Arial" w:cs="Arial"/>
        </w:rPr>
        <w:t>→</w:t>
      </w:r>
      <w:r w:rsidR="00E2704D" w:rsidRPr="00E2704D">
        <w:rPr>
          <w:rFonts w:ascii="Trebuchet MS" w:hAnsi="Trebuchet MS"/>
        </w:rPr>
        <w:t xml:space="preserve"> add prices </w:t>
      </w:r>
      <w:r w:rsidR="00E2704D" w:rsidRPr="00E2704D">
        <w:rPr>
          <w:rFonts w:ascii="Arial" w:hAnsi="Arial" w:cs="Arial"/>
        </w:rPr>
        <w:t>→</w:t>
      </w:r>
      <w:r w:rsidR="00E2704D" w:rsidRPr="00E2704D">
        <w:rPr>
          <w:rFonts w:ascii="Trebuchet MS" w:hAnsi="Trebuchet MS"/>
        </w:rPr>
        <w:t xml:space="preserve"> change colors </w:t>
      </w:r>
      <w:r w:rsidR="00E2704D" w:rsidRPr="00E2704D">
        <w:rPr>
          <w:rFonts w:ascii="Arial" w:hAnsi="Arial" w:cs="Arial"/>
        </w:rPr>
        <w:t>→</w:t>
      </w:r>
      <w:r w:rsidR="00E2704D" w:rsidRPr="00E2704D">
        <w:rPr>
          <w:rFonts w:ascii="Trebuchet MS" w:hAnsi="Trebuchet MS"/>
        </w:rPr>
        <w:t xml:space="preserve"> download.</w:t>
      </w:r>
    </w:p>
    <w:p w14:paraId="0725DE30" w14:textId="1A02CF7F" w:rsidR="00C95C04" w:rsidRDefault="00C95C04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>Something like this (not exactly this):</w:t>
      </w:r>
    </w:p>
    <w:p w14:paraId="1D1E3B92" w14:textId="77777777" w:rsidR="00C95C04" w:rsidRDefault="00C95C04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449AB2C" w14:textId="295B75DD" w:rsidR="00C95C04" w:rsidRPr="00654480" w:rsidRDefault="00C95C04" w:rsidP="00E2704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C95C04" w:rsidRPr="00654480" w:rsidSect="000C0B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FC529C" w14:textId="77777777" w:rsidR="00D9543F" w:rsidRDefault="00D9543F">
      <w:r>
        <w:separator/>
      </w:r>
    </w:p>
  </w:endnote>
  <w:endnote w:type="continuationSeparator" w:id="0">
    <w:p w14:paraId="2D7233F0" w14:textId="77777777" w:rsidR="00D9543F" w:rsidRDefault="00D95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5DE65A" w14:textId="77777777" w:rsidR="00D9543F" w:rsidRDefault="00D9543F">
      <w:r>
        <w:separator/>
      </w:r>
    </w:p>
  </w:footnote>
  <w:footnote w:type="continuationSeparator" w:id="0">
    <w:p w14:paraId="75CAC6C9" w14:textId="77777777" w:rsidR="00D9543F" w:rsidRDefault="00D954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BA8B21" w14:textId="6F88E6CD" w:rsidR="000C0BE0" w:rsidRPr="000C0BE0" w:rsidRDefault="000C0BE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0C0BE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Introduction to </w:t>
                          </w:r>
                          <w:r w:rsidR="00BE014E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Canva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72BA8B21" w14:textId="6F88E6CD" w:rsidR="000C0BE0" w:rsidRPr="000C0BE0" w:rsidRDefault="000C0BE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 w:rsidRPr="000C0BE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Introduction to </w:t>
                    </w:r>
                    <w:r w:rsidR="00BE014E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Canva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3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50"/>
  </w:num>
  <w:num w:numId="2" w16cid:durableId="2061131832">
    <w:abstractNumId w:val="16"/>
  </w:num>
  <w:num w:numId="3" w16cid:durableId="1685740467">
    <w:abstractNumId w:val="29"/>
  </w:num>
  <w:num w:numId="4" w16cid:durableId="1457023137">
    <w:abstractNumId w:val="25"/>
  </w:num>
  <w:num w:numId="5" w16cid:durableId="1956713769">
    <w:abstractNumId w:val="26"/>
  </w:num>
  <w:num w:numId="6" w16cid:durableId="1401558546">
    <w:abstractNumId w:val="41"/>
  </w:num>
  <w:num w:numId="7" w16cid:durableId="93014398">
    <w:abstractNumId w:val="47"/>
  </w:num>
  <w:num w:numId="8" w16cid:durableId="1789086404">
    <w:abstractNumId w:val="33"/>
  </w:num>
  <w:num w:numId="9" w16cid:durableId="1067000964">
    <w:abstractNumId w:val="18"/>
  </w:num>
  <w:num w:numId="10" w16cid:durableId="902645610">
    <w:abstractNumId w:val="48"/>
  </w:num>
  <w:num w:numId="11" w16cid:durableId="945115665">
    <w:abstractNumId w:val="43"/>
  </w:num>
  <w:num w:numId="12" w16cid:durableId="275525683">
    <w:abstractNumId w:val="14"/>
  </w:num>
  <w:num w:numId="13" w16cid:durableId="1882864528">
    <w:abstractNumId w:val="35"/>
  </w:num>
  <w:num w:numId="14" w16cid:durableId="68159291">
    <w:abstractNumId w:val="11"/>
  </w:num>
  <w:num w:numId="15" w16cid:durableId="42489049">
    <w:abstractNumId w:val="42"/>
  </w:num>
  <w:num w:numId="16" w16cid:durableId="2050256017">
    <w:abstractNumId w:val="44"/>
  </w:num>
  <w:num w:numId="17" w16cid:durableId="1994330611">
    <w:abstractNumId w:val="45"/>
  </w:num>
  <w:num w:numId="18" w16cid:durableId="554396747">
    <w:abstractNumId w:val="37"/>
  </w:num>
  <w:num w:numId="19" w16cid:durableId="1809088266">
    <w:abstractNumId w:val="32"/>
  </w:num>
  <w:num w:numId="20" w16cid:durableId="1797259661">
    <w:abstractNumId w:val="6"/>
  </w:num>
  <w:num w:numId="21" w16cid:durableId="1105150483">
    <w:abstractNumId w:val="24"/>
  </w:num>
  <w:num w:numId="22" w16cid:durableId="61828497">
    <w:abstractNumId w:val="10"/>
  </w:num>
  <w:num w:numId="23" w16cid:durableId="1735812207">
    <w:abstractNumId w:val="19"/>
  </w:num>
  <w:num w:numId="24" w16cid:durableId="770442340">
    <w:abstractNumId w:val="31"/>
  </w:num>
  <w:num w:numId="25" w16cid:durableId="49770366">
    <w:abstractNumId w:val="13"/>
  </w:num>
  <w:num w:numId="26" w16cid:durableId="114300732">
    <w:abstractNumId w:val="7"/>
  </w:num>
  <w:num w:numId="27" w16cid:durableId="457376141">
    <w:abstractNumId w:val="1"/>
  </w:num>
  <w:num w:numId="28" w16cid:durableId="525949114">
    <w:abstractNumId w:val="27"/>
  </w:num>
  <w:num w:numId="29" w16cid:durableId="2017919867">
    <w:abstractNumId w:val="30"/>
  </w:num>
  <w:num w:numId="30" w16cid:durableId="531312124">
    <w:abstractNumId w:val="20"/>
  </w:num>
  <w:num w:numId="31" w16cid:durableId="1275405712">
    <w:abstractNumId w:val="46"/>
  </w:num>
  <w:num w:numId="32" w16cid:durableId="539436037">
    <w:abstractNumId w:val="34"/>
  </w:num>
  <w:num w:numId="33" w16cid:durableId="959796609">
    <w:abstractNumId w:val="5"/>
  </w:num>
  <w:num w:numId="34" w16cid:durableId="832334331">
    <w:abstractNumId w:val="2"/>
  </w:num>
  <w:num w:numId="35" w16cid:durableId="1233735443">
    <w:abstractNumId w:val="4"/>
  </w:num>
  <w:num w:numId="36" w16cid:durableId="1822306071">
    <w:abstractNumId w:val="40"/>
  </w:num>
  <w:num w:numId="37" w16cid:durableId="131486084">
    <w:abstractNumId w:val="38"/>
  </w:num>
  <w:num w:numId="38" w16cid:durableId="1190873115">
    <w:abstractNumId w:val="8"/>
  </w:num>
  <w:num w:numId="39" w16cid:durableId="175190524">
    <w:abstractNumId w:val="51"/>
  </w:num>
  <w:num w:numId="40" w16cid:durableId="545484506">
    <w:abstractNumId w:val="39"/>
  </w:num>
  <w:num w:numId="41" w16cid:durableId="1216163200">
    <w:abstractNumId w:val="56"/>
  </w:num>
  <w:num w:numId="42" w16cid:durableId="1250038401">
    <w:abstractNumId w:val="15"/>
  </w:num>
  <w:num w:numId="43" w16cid:durableId="128284154">
    <w:abstractNumId w:val="0"/>
  </w:num>
  <w:num w:numId="44" w16cid:durableId="466775042">
    <w:abstractNumId w:val="36"/>
  </w:num>
  <w:num w:numId="45" w16cid:durableId="1233198601">
    <w:abstractNumId w:val="28"/>
  </w:num>
  <w:num w:numId="46" w16cid:durableId="1394423183">
    <w:abstractNumId w:val="49"/>
  </w:num>
  <w:num w:numId="47" w16cid:durableId="347099550">
    <w:abstractNumId w:val="54"/>
  </w:num>
  <w:num w:numId="48" w16cid:durableId="655113060">
    <w:abstractNumId w:val="52"/>
  </w:num>
  <w:num w:numId="49" w16cid:durableId="1943150641">
    <w:abstractNumId w:val="22"/>
  </w:num>
  <w:num w:numId="50" w16cid:durableId="1552424507">
    <w:abstractNumId w:val="23"/>
  </w:num>
  <w:num w:numId="51" w16cid:durableId="1438675331">
    <w:abstractNumId w:val="55"/>
  </w:num>
  <w:num w:numId="52" w16cid:durableId="912200498">
    <w:abstractNumId w:val="53"/>
  </w:num>
  <w:num w:numId="53" w16cid:durableId="1011419653">
    <w:abstractNumId w:val="9"/>
  </w:num>
  <w:num w:numId="54" w16cid:durableId="1387223709">
    <w:abstractNumId w:val="12"/>
  </w:num>
  <w:num w:numId="55" w16cid:durableId="1558974158">
    <w:abstractNumId w:val="3"/>
  </w:num>
  <w:num w:numId="56" w16cid:durableId="1463037829">
    <w:abstractNumId w:val="17"/>
  </w:num>
  <w:num w:numId="57" w16cid:durableId="130102993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</TotalTime>
  <Pages>5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0</cp:revision>
  <cp:lastPrinted>2025-07-09T11:27:00Z</cp:lastPrinted>
  <dcterms:created xsi:type="dcterms:W3CDTF">2025-07-08T08:02:00Z</dcterms:created>
  <dcterms:modified xsi:type="dcterms:W3CDTF">2025-12-03T09:04:00Z</dcterms:modified>
</cp:coreProperties>
</file>